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8"/>
        <w:gridCol w:w="942"/>
        <w:gridCol w:w="564"/>
        <w:gridCol w:w="1506"/>
        <w:gridCol w:w="1485"/>
        <w:gridCol w:w="1399"/>
        <w:gridCol w:w="1662"/>
      </w:tblGrid>
      <w:tr w:rsidR="006A1BA6" w:rsidRPr="00C5514B" w:rsidTr="006A1BA6">
        <w:trPr>
          <w:trHeight w:val="2730"/>
          <w:jc w:val="center"/>
        </w:trPr>
        <w:tc>
          <w:tcPr>
            <w:tcW w:w="2410" w:type="dxa"/>
            <w:gridSpan w:val="2"/>
            <w:tcBorders>
              <w:top w:val="single" w:sz="18" w:space="0" w:color="auto"/>
              <w:left w:val="single" w:sz="18" w:space="0" w:color="auto"/>
              <w:right w:val="nil"/>
            </w:tcBorders>
          </w:tcPr>
          <w:p w:rsidR="006A1BA6" w:rsidRPr="00C5514B" w:rsidRDefault="006A1BA6" w:rsidP="004A3BCF">
            <w:pPr>
              <w:rPr>
                <w:sz w:val="20"/>
                <w:szCs w:val="20"/>
              </w:rPr>
            </w:pP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Unvanı, Adı Soyadı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Görevi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Bölümü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Telefon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E-Posta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Web Sitesi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İlgi Alanları</w:t>
            </w:r>
          </w:p>
        </w:tc>
        <w:tc>
          <w:tcPr>
            <w:tcW w:w="6616" w:type="dxa"/>
            <w:gridSpan w:val="5"/>
            <w:tcBorders>
              <w:top w:val="single" w:sz="18" w:space="0" w:color="auto"/>
              <w:left w:val="nil"/>
              <w:right w:val="single" w:sz="18" w:space="0" w:color="auto"/>
            </w:tcBorders>
          </w:tcPr>
          <w:p w:rsidR="006A1BA6" w:rsidRPr="00C5514B" w:rsidRDefault="006A1BA6" w:rsidP="004A3BCF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51550B22" wp14:editId="46990426">
                  <wp:simplePos x="0" y="0"/>
                  <wp:positionH relativeFrom="column">
                    <wp:posOffset>3460115</wp:posOffset>
                  </wp:positionH>
                  <wp:positionV relativeFrom="paragraph">
                    <wp:posOffset>80645</wp:posOffset>
                  </wp:positionV>
                  <wp:extent cx="1030605" cy="1223010"/>
                  <wp:effectExtent l="0" t="0" r="0" b="0"/>
                  <wp:wrapTight wrapText="bothSides">
                    <wp:wrapPolygon edited="0">
                      <wp:start x="0" y="0"/>
                      <wp:lineTo x="0" y="21196"/>
                      <wp:lineTo x="21161" y="21196"/>
                      <wp:lineTo x="21161" y="0"/>
                      <wp:lineTo x="0" y="0"/>
                    </wp:wrapPolygon>
                  </wp:wrapTight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İM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605" cy="1223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6A1BA6" w:rsidRDefault="006A1BA6" w:rsidP="004A3BCF">
            <w:pPr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İbrahim KAYA</w:t>
            </w:r>
          </w:p>
          <w:p w:rsidR="006A1BA6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 Araştırma Görevlisi</w:t>
            </w:r>
          </w:p>
          <w:p w:rsidR="006A1BA6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 Gemi İnşaatı ve Gemi Makineleri Mühendisliği</w:t>
            </w:r>
          </w:p>
          <w:p w:rsidR="006A1BA6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 0212 383 28 62</w:t>
            </w:r>
          </w:p>
          <w:p w:rsidR="006A1BA6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: </w:t>
            </w:r>
            <w:hyperlink r:id="rId5" w:history="1">
              <w:r w:rsidRPr="00045AD5">
                <w:rPr>
                  <w:rStyle w:val="Kpr"/>
                  <w:sz w:val="20"/>
                  <w:szCs w:val="20"/>
                </w:rPr>
                <w:t>ibrkaya@yildiz.edu.tr</w:t>
              </w:r>
            </w:hyperlink>
          </w:p>
          <w:p w:rsidR="006A1BA6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: </w:t>
            </w:r>
            <w:r w:rsidRPr="00A62DA6">
              <w:rPr>
                <w:sz w:val="20"/>
                <w:szCs w:val="20"/>
              </w:rPr>
              <w:t>http://avesis.yildiz.edu.tr/ibrkaya/</w:t>
            </w:r>
          </w:p>
          <w:p w:rsidR="006A1BA6" w:rsidRPr="00C5514B" w:rsidRDefault="006A1BA6" w:rsidP="004A3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 Termal Sistem Dizayn ve Optimizasyon</w:t>
            </w:r>
          </w:p>
        </w:tc>
      </w:tr>
      <w:tr w:rsidR="006A1BA6" w:rsidRPr="00C5514B" w:rsidTr="006A1BA6">
        <w:trPr>
          <w:trHeight w:val="268"/>
          <w:jc w:val="center"/>
        </w:trPr>
        <w:tc>
          <w:tcPr>
            <w:tcW w:w="9026" w:type="dxa"/>
            <w:gridSpan w:val="7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6A1BA6" w:rsidRPr="00C5514B" w:rsidRDefault="006A1BA6" w:rsidP="002F56D4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HAFTALIK DERS PROGRAMI 20</w:t>
            </w:r>
            <w:r w:rsidR="00211513">
              <w:rPr>
                <w:b/>
                <w:sz w:val="20"/>
                <w:szCs w:val="20"/>
              </w:rPr>
              <w:t>2</w:t>
            </w:r>
            <w:r w:rsidR="00DD7B29">
              <w:rPr>
                <w:b/>
                <w:sz w:val="20"/>
                <w:szCs w:val="20"/>
              </w:rPr>
              <w:t>3</w:t>
            </w:r>
            <w:r w:rsidRPr="00C5514B">
              <w:rPr>
                <w:b/>
                <w:sz w:val="20"/>
                <w:szCs w:val="20"/>
              </w:rPr>
              <w:t>-20</w:t>
            </w:r>
            <w:r w:rsidR="00211513">
              <w:rPr>
                <w:b/>
                <w:sz w:val="20"/>
                <w:szCs w:val="20"/>
              </w:rPr>
              <w:t>2</w:t>
            </w:r>
            <w:r w:rsidR="00DD7B29">
              <w:rPr>
                <w:b/>
                <w:sz w:val="20"/>
                <w:szCs w:val="20"/>
              </w:rPr>
              <w:t>4</w:t>
            </w:r>
            <w:r w:rsidRPr="00C5514B">
              <w:rPr>
                <w:b/>
                <w:sz w:val="20"/>
                <w:szCs w:val="20"/>
              </w:rPr>
              <w:t xml:space="preserve"> </w:t>
            </w:r>
            <w:r w:rsidR="002F56D4">
              <w:rPr>
                <w:b/>
                <w:sz w:val="20"/>
                <w:szCs w:val="20"/>
              </w:rPr>
              <w:t>BAHAR</w:t>
            </w:r>
            <w:r w:rsidRPr="00C5514B">
              <w:rPr>
                <w:b/>
                <w:sz w:val="20"/>
                <w:szCs w:val="20"/>
              </w:rPr>
              <w:t xml:space="preserve"> YARIYILI</w:t>
            </w:r>
          </w:p>
        </w:tc>
      </w:tr>
      <w:tr w:rsidR="006A1BA6" w:rsidRPr="00C5514B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SAATLER</w:t>
            </w:r>
          </w:p>
        </w:tc>
        <w:tc>
          <w:tcPr>
            <w:tcW w:w="1506" w:type="dxa"/>
            <w:gridSpan w:val="2"/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PAZARTESİ</w:t>
            </w:r>
          </w:p>
        </w:tc>
        <w:tc>
          <w:tcPr>
            <w:tcW w:w="1506" w:type="dxa"/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1485" w:type="dxa"/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1399" w:type="dxa"/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PERŞEMBE</w:t>
            </w: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6A1BA6" w:rsidRPr="00C5514B" w:rsidRDefault="006A1BA6" w:rsidP="004A3BCF">
            <w:pPr>
              <w:jc w:val="center"/>
              <w:rPr>
                <w:b/>
                <w:sz w:val="20"/>
                <w:szCs w:val="20"/>
              </w:rPr>
            </w:pPr>
            <w:r w:rsidRPr="00C5514B">
              <w:rPr>
                <w:b/>
                <w:sz w:val="20"/>
                <w:szCs w:val="20"/>
              </w:rPr>
              <w:t>CUMA</w:t>
            </w:r>
          </w:p>
        </w:tc>
      </w:tr>
      <w:tr w:rsidR="006A1BA6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6A1BA6" w:rsidRPr="00C5514B" w:rsidRDefault="006A1BA6" w:rsidP="004A3BCF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08.00-08.50</w:t>
            </w:r>
          </w:p>
        </w:tc>
        <w:tc>
          <w:tcPr>
            <w:tcW w:w="1506" w:type="dxa"/>
            <w:gridSpan w:val="2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6A1BA6" w:rsidRPr="002D7CA0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6A1BA6" w:rsidRPr="002D7CA0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</w:tr>
      <w:tr w:rsidR="006A1BA6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6A1BA6" w:rsidRPr="00C5514B" w:rsidRDefault="006A1BA6" w:rsidP="004A3BCF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09.00-09.50</w:t>
            </w:r>
          </w:p>
        </w:tc>
        <w:tc>
          <w:tcPr>
            <w:tcW w:w="1506" w:type="dxa"/>
            <w:gridSpan w:val="2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6A1BA6" w:rsidRPr="00F67155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6A1BA6" w:rsidRPr="002D7CA0" w:rsidRDefault="006A1BA6" w:rsidP="00EA5FEF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0.00-10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1506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1.00-11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311040" w:rsidRDefault="00DD7B29" w:rsidP="00DD7B29">
            <w:pPr>
              <w:jc w:val="center"/>
              <w:rPr>
                <w:sz w:val="14"/>
                <w:szCs w:val="18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2.00-12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311040" w:rsidRDefault="00DD7B29" w:rsidP="00DD7B29">
            <w:pPr>
              <w:jc w:val="center"/>
              <w:rPr>
                <w:sz w:val="14"/>
                <w:szCs w:val="18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3.00-13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Görüşme </w:t>
            </w: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Görüşme </w:t>
            </w: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4.00-14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Görüşme </w:t>
            </w: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Görüşme </w:t>
            </w: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5.00-15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E40A2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8E6D6C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6.00-16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311040" w:rsidRDefault="00DD7B29" w:rsidP="00DD7B29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506" w:type="dxa"/>
            <w:tcBorders>
              <w:bottom w:val="single" w:sz="4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7.00-17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8.00-18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19.00-19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F67155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20.00-20.50</w:t>
            </w:r>
          </w:p>
        </w:tc>
        <w:tc>
          <w:tcPr>
            <w:tcW w:w="1506" w:type="dxa"/>
            <w:gridSpan w:val="2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  <w:tr w:rsidR="00DD7B29" w:rsidRPr="002D7CA0" w:rsidTr="006A1BA6">
        <w:trPr>
          <w:trHeight w:val="268"/>
          <w:jc w:val="center"/>
        </w:trPr>
        <w:tc>
          <w:tcPr>
            <w:tcW w:w="1468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DD7B29" w:rsidRPr="00C5514B" w:rsidRDefault="00DD7B29" w:rsidP="00DD7B29">
            <w:pPr>
              <w:jc w:val="center"/>
              <w:rPr>
                <w:sz w:val="20"/>
                <w:szCs w:val="20"/>
              </w:rPr>
            </w:pPr>
            <w:r w:rsidRPr="00C5514B">
              <w:rPr>
                <w:sz w:val="20"/>
                <w:szCs w:val="20"/>
              </w:rPr>
              <w:t>21.00-21.50</w:t>
            </w:r>
          </w:p>
        </w:tc>
        <w:tc>
          <w:tcPr>
            <w:tcW w:w="1506" w:type="dxa"/>
            <w:gridSpan w:val="2"/>
            <w:tcBorders>
              <w:bottom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06" w:type="dxa"/>
            <w:tcBorders>
              <w:bottom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85" w:type="dxa"/>
            <w:tcBorders>
              <w:bottom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99" w:type="dxa"/>
            <w:tcBorders>
              <w:bottom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662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DD7B29" w:rsidRPr="002D7CA0" w:rsidRDefault="00DD7B29" w:rsidP="00DD7B29">
            <w:pPr>
              <w:jc w:val="center"/>
              <w:rPr>
                <w:sz w:val="16"/>
                <w:szCs w:val="16"/>
              </w:rPr>
            </w:pPr>
          </w:p>
        </w:tc>
      </w:tr>
    </w:tbl>
    <w:p w:rsidR="00A91A46" w:rsidRDefault="00A91A46"/>
    <w:sectPr w:rsidR="00A91A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MLM0MzO2MDS1MDFW0lEKTi0uzszPAymwrAUAOgjUUSwAAAA="/>
  </w:docVars>
  <w:rsids>
    <w:rsidRoot w:val="006A1BA6"/>
    <w:rsid w:val="00211513"/>
    <w:rsid w:val="002F56D4"/>
    <w:rsid w:val="00331C68"/>
    <w:rsid w:val="00473ED1"/>
    <w:rsid w:val="0061795F"/>
    <w:rsid w:val="006A1BA6"/>
    <w:rsid w:val="0087378B"/>
    <w:rsid w:val="008E6D6C"/>
    <w:rsid w:val="00A91A46"/>
    <w:rsid w:val="00BE6E6F"/>
    <w:rsid w:val="00DD7B29"/>
    <w:rsid w:val="00EA5FEF"/>
    <w:rsid w:val="00EB575D"/>
    <w:rsid w:val="00FE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D02713B-76A6-4DFB-8A07-A01965732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B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6A1BA6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D7B2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7B29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brkaya@yildiz.edu.tr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visor</dc:creator>
  <cp:keywords/>
  <dc:description/>
  <cp:lastModifiedBy>Microsoft hesabı</cp:lastModifiedBy>
  <cp:revision>13</cp:revision>
  <cp:lastPrinted>2024-02-22T13:40:00Z</cp:lastPrinted>
  <dcterms:created xsi:type="dcterms:W3CDTF">2021-03-08T14:22:00Z</dcterms:created>
  <dcterms:modified xsi:type="dcterms:W3CDTF">2024-02-22T13:45:00Z</dcterms:modified>
</cp:coreProperties>
</file>